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2" w:type="dxa"/>
        <w:tblLayout w:type="fixed"/>
        <w:tblLook w:val="0000" w:firstRow="0" w:lastRow="0" w:firstColumn="0" w:lastColumn="0" w:noHBand="0" w:noVBand="0"/>
      </w:tblPr>
      <w:tblGrid>
        <w:gridCol w:w="1296"/>
        <w:gridCol w:w="2736"/>
        <w:gridCol w:w="1296"/>
        <w:gridCol w:w="1296"/>
        <w:gridCol w:w="1296"/>
        <w:gridCol w:w="1296"/>
        <w:gridCol w:w="1296"/>
      </w:tblGrid>
      <w:tr w:rsidR="00B826C1" w:rsidRPr="000376B1" w14:paraId="200B2781" w14:textId="6ED3B549" w:rsidTr="008D67D8">
        <w:tc>
          <w:tcPr>
            <w:tcW w:w="1296" w:type="dxa"/>
            <w:tcBorders>
              <w:top w:val="single" w:sz="4" w:space="0" w:color="auto"/>
              <w:left w:val="nil"/>
              <w:bottom w:val="nil"/>
            </w:tcBorders>
          </w:tcPr>
          <w:p w14:paraId="29CFEC99" w14:textId="77777777" w:rsidR="00B826C1" w:rsidRPr="000376B1" w:rsidRDefault="00B826C1" w:rsidP="009A3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single" w:sz="4" w:space="0" w:color="auto"/>
              <w:bottom w:val="nil"/>
              <w:right w:val="nil"/>
            </w:tcBorders>
          </w:tcPr>
          <w:p w14:paraId="28B47C9B" w14:textId="77777777" w:rsidR="00B826C1" w:rsidRPr="000376B1" w:rsidRDefault="00B826C1" w:rsidP="009A3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F1D03AD" w14:textId="344C12A7" w:rsidR="00B826C1" w:rsidRPr="000376B1" w:rsidRDefault="00B826C1" w:rsidP="009A3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1)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22D4A0" w14:textId="65744DF5" w:rsidR="00B826C1" w:rsidRPr="000376B1" w:rsidRDefault="00B826C1" w:rsidP="009A3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2)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E43AA42" w14:textId="39DFA02C" w:rsidR="00B826C1" w:rsidRPr="000376B1" w:rsidRDefault="00B826C1" w:rsidP="009A3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3)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4E77F4A" w14:textId="53108E9A" w:rsidR="00B826C1" w:rsidRPr="000376B1" w:rsidRDefault="00B826C1" w:rsidP="009A3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4)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ADE9F70" w14:textId="5393A45D" w:rsidR="00B826C1" w:rsidRPr="000376B1" w:rsidRDefault="00B826C1" w:rsidP="009A3D0F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5)</w:t>
            </w:r>
          </w:p>
        </w:tc>
      </w:tr>
      <w:tr w:rsidR="00B826C1" w:rsidRPr="000376B1" w14:paraId="6C27F3A1" w14:textId="59977782" w:rsidTr="008D67D8">
        <w:tc>
          <w:tcPr>
            <w:tcW w:w="1296" w:type="dxa"/>
            <w:tcBorders>
              <w:top w:val="nil"/>
              <w:left w:val="nil"/>
              <w:bottom w:val="nil"/>
            </w:tcBorders>
          </w:tcPr>
          <w:p w14:paraId="75FE32E0" w14:textId="095FEC80" w:rsidR="00B826C1" w:rsidRPr="000376B1" w:rsidRDefault="00B826C1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bottom w:val="nil"/>
              <w:right w:val="nil"/>
            </w:tcBorders>
          </w:tcPr>
          <w:p w14:paraId="3CA47B1F" w14:textId="1997F77D" w:rsidR="00B826C1" w:rsidRPr="000376B1" w:rsidRDefault="00B826C1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1429C2" w14:textId="7E95DB1C" w:rsidR="00B826C1" w:rsidRPr="000376B1" w:rsidRDefault="00B826C1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Round 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92B49E" w14:textId="12D6988A" w:rsidR="00B826C1" w:rsidRPr="000376B1" w:rsidRDefault="00B826C1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Round 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3A8A84" w14:textId="745C179D" w:rsidR="00B826C1" w:rsidRPr="000376B1" w:rsidRDefault="00B826C1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Round 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E0A478" w14:textId="45EFE3B6" w:rsidR="00B826C1" w:rsidRPr="000376B1" w:rsidRDefault="00B826C1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Round 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2D09EAE" w14:textId="07E0F127" w:rsidR="00B826C1" w:rsidRPr="000376B1" w:rsidRDefault="00B826C1" w:rsidP="009816A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Round 5</w:t>
            </w:r>
          </w:p>
        </w:tc>
      </w:tr>
      <w:tr w:rsidR="000376B1" w:rsidRPr="000376B1" w14:paraId="7D9BF39B" w14:textId="386434A1" w:rsidTr="008D67D8">
        <w:tc>
          <w:tcPr>
            <w:tcW w:w="129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FAEAA21" w14:textId="270542FD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Income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53BA4659" w14:textId="6D4AEA93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Remittances (# transfers)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C299CAD" w14:textId="4B9BAEBF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619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36C523E" w14:textId="1477D1E6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374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57570A" w14:textId="54807DB4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122</w:t>
            </w:r>
            <w:r w:rsidRPr="000376B1">
              <w:rPr>
                <w:rFonts w:ascii="Arial" w:hAnsi="Arial" w:cs="Arial"/>
                <w:vertAlign w:val="superscript"/>
              </w:rPr>
              <w:t>*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B309FA" w14:textId="2E76419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0754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43DFE6" w14:textId="1BD4C2AB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  <w:tr w:rsidR="000376B1" w:rsidRPr="000376B1" w14:paraId="6BA43773" w14:textId="01F16B7A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25809E3C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DD6E67" w14:textId="6AC1BD1B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3E1513D" w14:textId="40804DB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1489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5F6799C" w14:textId="73C467A0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956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A16B3F6" w14:textId="59A019E4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629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402BC42" w14:textId="0D26444D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79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5B4D09C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B826C1" w:rsidRPr="000376B1" w14:paraId="48F5FAC3" w14:textId="24B3A760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76252477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5F0388E" w14:textId="52432D13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BB66A24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12B6A6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1CD4455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AC3355D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28C8EC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376B1" w:rsidRPr="000376B1" w14:paraId="20655462" w14:textId="06B0BE4F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121C8AFA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FA1D95E" w14:textId="796FEEFE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Wealth index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F1CAC6A" w14:textId="06BB63E8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02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A0F1A01" w14:textId="612F0FD6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0078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A382C81" w14:textId="7F6BE14A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11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8102768" w14:textId="58B88A6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109</w:t>
            </w:r>
            <w:r w:rsidRPr="000376B1">
              <w:rPr>
                <w:rFonts w:ascii="Arial" w:hAnsi="Arial" w:cs="Arial"/>
                <w:vertAlign w:val="superscript"/>
              </w:rPr>
              <w:t>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81957F" w14:textId="09656EB4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0348</w:t>
            </w:r>
          </w:p>
        </w:tc>
      </w:tr>
      <w:tr w:rsidR="000376B1" w:rsidRPr="000376B1" w14:paraId="568AA271" w14:textId="1750F6D7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2E61F696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62FA08" w14:textId="6C0C493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21EFB37" w14:textId="034FF0EA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92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99865EB" w14:textId="643F3612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83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63EC504" w14:textId="17727180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78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118E832" w14:textId="06131C78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628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81A5772" w14:textId="339F51CD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6910)</w:t>
            </w:r>
          </w:p>
        </w:tc>
      </w:tr>
      <w:tr w:rsidR="00B826C1" w:rsidRPr="000376B1" w14:paraId="131BE255" w14:textId="459972E0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797420A3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F869A20" w14:textId="7F3D9B1A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9D385A2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BA60AF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C742DC2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00C6D07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AD8D9A3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376B1" w:rsidRPr="000376B1" w14:paraId="2415DE1C" w14:textId="5C220905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7F5A0079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FC698AB" w14:textId="6E47E57B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Per capita expenditur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0DB9E07" w14:textId="4C3CE87F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44A5E71" w14:textId="3C1D33F1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093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8DCE065" w14:textId="338C3CC5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157</w:t>
            </w:r>
            <w:r w:rsidRPr="000376B1">
              <w:rPr>
                <w:rFonts w:ascii="Arial" w:hAnsi="Arial" w:cs="Arial"/>
                <w:vertAlign w:val="superscript"/>
              </w:rPr>
              <w:t>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C99538A" w14:textId="2D0295FB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0327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0C0F79C" w14:textId="0230B930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0508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</w:tr>
      <w:tr w:rsidR="000376B1" w:rsidRPr="000376B1" w14:paraId="4B20800E" w14:textId="25E7D9A4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05AABE8A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5F68F77" w14:textId="3AD12CA6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EEACA62" w14:textId="4B02F2DF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062D8B5" w14:textId="0F0F74E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659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404F8C7" w14:textId="0975014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729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DC8B1EE" w14:textId="644E6D43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87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A95245F" w14:textId="1EA1C5F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1634)</w:t>
            </w:r>
          </w:p>
        </w:tc>
      </w:tr>
      <w:tr w:rsidR="00B826C1" w:rsidRPr="000376B1" w14:paraId="41C79202" w14:textId="56A12867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2EC034AE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8DD6CEE" w14:textId="025C6CA2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1A8CA1E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5EAAB3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582EE5A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AFEC843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F97D3BA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376B1" w:rsidRPr="000376B1" w14:paraId="512BB400" w14:textId="7EA27E61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257A363D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392FAB" w14:textId="66525A4D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Socioeconomic statu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CE67DE6" w14:textId="1C416DC1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178C509" w14:textId="7A26B924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0587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E6DB5BF" w14:textId="29F0539D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14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1E24698" w14:textId="507C282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10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AD73A29" w14:textId="76A1C78F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103</w:t>
            </w:r>
          </w:p>
        </w:tc>
      </w:tr>
      <w:tr w:rsidR="000376B1" w:rsidRPr="000376B1" w14:paraId="2161CD3A" w14:textId="6DDF1886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223AEF98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14A533A7" w14:textId="5C7F7F13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BB445E" w14:textId="7B52D8BD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3A948D" w14:textId="2F7BE80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840)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C195660" w14:textId="20C965A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1045)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136031" w14:textId="75FA69A3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634)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2BCC085" w14:textId="21A215DD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8227)</w:t>
            </w:r>
          </w:p>
        </w:tc>
      </w:tr>
      <w:tr w:rsidR="000376B1" w:rsidRPr="000376B1" w14:paraId="5404E1C8" w14:textId="3E328143" w:rsidTr="008D67D8">
        <w:tc>
          <w:tcPr>
            <w:tcW w:w="129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13DE7F32" w14:textId="26E751A2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Time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4EA782D" w14:textId="1BAC233A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Mother works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1113F1" w14:textId="29D6EDB1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248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436C3DD" w14:textId="0C38F346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112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67C6F8C" w14:textId="6D0A9BAA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226</w:t>
            </w:r>
            <w:r w:rsidRPr="000376B1">
              <w:rPr>
                <w:rFonts w:ascii="Arial" w:hAnsi="Arial" w:cs="Arial"/>
                <w:vertAlign w:val="superscript"/>
              </w:rPr>
              <w:t>*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CFFD70" w14:textId="63661758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307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95C41A" w14:textId="151C4062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  <w:tr w:rsidR="000376B1" w:rsidRPr="000376B1" w14:paraId="0E08C2B5" w14:textId="3690EE57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123286DA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A569018" w14:textId="59C26892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E2CBC6" w14:textId="295C3722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544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8B049B7" w14:textId="55C5865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81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EFE953C" w14:textId="426633D3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1151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7AFE779" w14:textId="652B3E95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782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11451B9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B826C1" w:rsidRPr="000376B1" w14:paraId="684F96B5" w14:textId="33902968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499058BD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224956" w14:textId="376C1C8F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B6428D5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C7F3CE2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2F62F8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5F49039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C9156B8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376B1" w:rsidRPr="000376B1" w14:paraId="13FDE391" w14:textId="2EB8A5D0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122645F3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05595DD" w14:textId="2A06E12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Mother # job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E631FA4" w14:textId="4C14AF8A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365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BC1C70C" w14:textId="1BAADFE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219</w:t>
            </w:r>
            <w:r w:rsidRPr="000376B1">
              <w:rPr>
                <w:rFonts w:ascii="Arial" w:hAnsi="Arial" w:cs="Arial"/>
                <w:vertAlign w:val="superscript"/>
              </w:rPr>
              <w:t>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7794E8A" w14:textId="731A566A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245</w:t>
            </w:r>
            <w:r w:rsidRPr="000376B1">
              <w:rPr>
                <w:rFonts w:ascii="Arial" w:hAnsi="Arial" w:cs="Arial"/>
                <w:vertAlign w:val="superscript"/>
              </w:rPr>
              <w:t>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3C6B429" w14:textId="53ED5E6C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288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CBDF5A6" w14:textId="77DEBD13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  <w:tr w:rsidR="000376B1" w:rsidRPr="000376B1" w14:paraId="7038A12D" w14:textId="1E85E063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43496868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E0FDABD" w14:textId="61563558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1474CD2" w14:textId="04788183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555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75AC4B1" w14:textId="4340CB4D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110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B25DB64" w14:textId="37FF07A4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1190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65E4852" w14:textId="08FEC5DB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787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0FDEBD7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B826C1" w:rsidRPr="000376B1" w14:paraId="6B84D863" w14:textId="784D6195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48B17F37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78C2452" w14:textId="723725C9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65A4A0F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0D80D59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0D27ABB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5BB2F5F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BA58019" w14:textId="77777777" w:rsidR="00B826C1" w:rsidRPr="000376B1" w:rsidRDefault="00B826C1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376B1" w:rsidRPr="000376B1" w14:paraId="4CF7C0BF" w14:textId="2730195F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6FCFF972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26E2BA0" w14:textId="76D1D766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Caregiver alone in HH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78C7510" w14:textId="38A4C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1.918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273BBC9" w14:textId="2C5F515E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947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17A92D6" w14:textId="74A1215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572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65FDDFA" w14:textId="02696172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541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B4A26A1" w14:textId="4B795EE3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520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</w:tr>
      <w:tr w:rsidR="000376B1" w:rsidRPr="000376B1" w14:paraId="3A8AF6B1" w14:textId="66B8D583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0553038D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7AA381A" w14:textId="18A176B0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83719AF" w14:textId="1B2CE53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2779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4E1190E" w14:textId="1326F08E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1628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2021462" w14:textId="7F402F96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1284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4D49F82" w14:textId="72E7F808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973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BE3F980" w14:textId="6EF7B3AD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1291)</w:t>
            </w:r>
          </w:p>
        </w:tc>
      </w:tr>
      <w:tr w:rsidR="004755B7" w:rsidRPr="000376B1" w14:paraId="168D2E55" w14:textId="77777777" w:rsidTr="008D67D8">
        <w:tc>
          <w:tcPr>
            <w:tcW w:w="1296" w:type="dxa"/>
            <w:tcBorders>
              <w:left w:val="nil"/>
              <w:right w:val="single" w:sz="4" w:space="0" w:color="auto"/>
            </w:tcBorders>
          </w:tcPr>
          <w:p w14:paraId="57DC1A40" w14:textId="77777777" w:rsidR="004755B7" w:rsidRPr="000376B1" w:rsidRDefault="004755B7" w:rsidP="004755B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1E7E1D1" w14:textId="77777777" w:rsidR="004755B7" w:rsidRPr="000376B1" w:rsidRDefault="004755B7" w:rsidP="004755B7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7CEDD3A" w14:textId="77777777" w:rsidR="004755B7" w:rsidRPr="000376B1" w:rsidRDefault="004755B7" w:rsidP="004755B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609CCCB" w14:textId="77777777" w:rsidR="004755B7" w:rsidRPr="000376B1" w:rsidRDefault="004755B7" w:rsidP="004755B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1024F9B" w14:textId="77777777" w:rsidR="004755B7" w:rsidRPr="000376B1" w:rsidRDefault="004755B7" w:rsidP="004755B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0B4A834" w14:textId="77777777" w:rsidR="004755B7" w:rsidRPr="000376B1" w:rsidRDefault="004755B7" w:rsidP="004755B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DA5A3E4" w14:textId="77777777" w:rsidR="004755B7" w:rsidRPr="000376B1" w:rsidRDefault="004755B7" w:rsidP="004755B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376B1" w:rsidRPr="000376B1" w14:paraId="630FD103" w14:textId="77777777" w:rsidTr="008D67D8">
        <w:tc>
          <w:tcPr>
            <w:tcW w:w="1296" w:type="dxa"/>
            <w:tcBorders>
              <w:left w:val="nil"/>
              <w:right w:val="single" w:sz="4" w:space="0" w:color="auto"/>
            </w:tcBorders>
          </w:tcPr>
          <w:p w14:paraId="1C9AD867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6CA6BB" w14:textId="4B5834C4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No help for homework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245406F" w14:textId="6EDDA138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5C59667" w14:textId="5B65E3B6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827AA1D" w14:textId="229E1778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170</w:t>
            </w:r>
            <w:r w:rsidRPr="000376B1">
              <w:rPr>
                <w:rFonts w:ascii="Arial" w:hAnsi="Arial" w:cs="Arial"/>
                <w:vertAlign w:val="superscript"/>
              </w:rPr>
              <w:t>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4B5D2F4" w14:textId="3ED8E6C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148</w:t>
            </w:r>
            <w:r w:rsidRPr="000376B1">
              <w:rPr>
                <w:rFonts w:ascii="Arial" w:hAnsi="Arial" w:cs="Arial"/>
                <w:vertAlign w:val="superscript"/>
              </w:rPr>
              <w:t>*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E6AD239" w14:textId="37087B10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  <w:tr w:rsidR="000376B1" w:rsidRPr="000376B1" w14:paraId="29E9321A" w14:textId="77777777" w:rsidTr="008D67D8">
        <w:tc>
          <w:tcPr>
            <w:tcW w:w="1296" w:type="dxa"/>
            <w:tcBorders>
              <w:left w:val="nil"/>
              <w:right w:val="single" w:sz="4" w:space="0" w:color="auto"/>
            </w:tcBorders>
          </w:tcPr>
          <w:p w14:paraId="70D2471D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FF1A5F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EA38BA6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733130AD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12540BA" w14:textId="11E83F1A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836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4D30FE5B" w14:textId="704CA53A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804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6B9ABA47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</w:tr>
      <w:tr w:rsidR="000376B1" w:rsidRPr="000376B1" w14:paraId="1F33538A" w14:textId="3BB2945B" w:rsidTr="008D67D8">
        <w:tc>
          <w:tcPr>
            <w:tcW w:w="1296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vAlign w:val="center"/>
          </w:tcPr>
          <w:p w14:paraId="724A10CC" w14:textId="00B45406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Caregiver</w:t>
            </w:r>
          </w:p>
        </w:tc>
        <w:tc>
          <w:tcPr>
            <w:tcW w:w="2736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53F39093" w14:textId="7EDF2F22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Subjective Wellbeing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right w:val="nil"/>
            </w:tcBorders>
          </w:tcPr>
          <w:p w14:paraId="41FE2F98" w14:textId="477ED4F5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right w:val="nil"/>
            </w:tcBorders>
          </w:tcPr>
          <w:p w14:paraId="4F74AC0A" w14:textId="3DDFC385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0491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right w:val="nil"/>
            </w:tcBorders>
          </w:tcPr>
          <w:p w14:paraId="49F8E2F5" w14:textId="10F7CEBA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171</w:t>
            </w:r>
            <w:r w:rsidRPr="000376B1">
              <w:rPr>
                <w:rFonts w:ascii="Arial" w:hAnsi="Arial" w:cs="Arial"/>
                <w:vertAlign w:val="superscript"/>
              </w:rPr>
              <w:t>**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right w:val="nil"/>
            </w:tcBorders>
          </w:tcPr>
          <w:p w14:paraId="6C27BD59" w14:textId="268D3094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0944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right w:val="nil"/>
            </w:tcBorders>
          </w:tcPr>
          <w:p w14:paraId="4CF23941" w14:textId="618839C2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0549</w:t>
            </w:r>
          </w:p>
        </w:tc>
      </w:tr>
      <w:tr w:rsidR="000376B1" w:rsidRPr="000376B1" w14:paraId="6E9D6062" w14:textId="038B61E3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497E809B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left w:val="single" w:sz="4" w:space="0" w:color="auto"/>
              <w:right w:val="nil"/>
            </w:tcBorders>
          </w:tcPr>
          <w:p w14:paraId="0F1893C7" w14:textId="1E73548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CE9E713" w14:textId="30D0BAFB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74529D10" w14:textId="18BCEE6C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997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206074DD" w14:textId="79D3FA08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779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2F6FF41D" w14:textId="7B3246FA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684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536EAD4" w14:textId="62C6AB2B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788)</w:t>
            </w:r>
          </w:p>
        </w:tc>
      </w:tr>
      <w:tr w:rsidR="004D56A6" w:rsidRPr="000376B1" w14:paraId="4CED8D91" w14:textId="76DB84AE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6A996BBE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left w:val="single" w:sz="4" w:space="0" w:color="auto"/>
              <w:right w:val="nil"/>
            </w:tcBorders>
          </w:tcPr>
          <w:p w14:paraId="26877C06" w14:textId="151891AE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6ADC5BA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4387385A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589AEFC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7E0ACEA9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5E7DF3DB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376B1" w:rsidRPr="000376B1" w14:paraId="44786F24" w14:textId="21010116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69E179A6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left w:val="single" w:sz="4" w:space="0" w:color="auto"/>
              <w:right w:val="nil"/>
            </w:tcBorders>
          </w:tcPr>
          <w:p w14:paraId="505CD7B4" w14:textId="2DC2C53C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Agency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4CC010A" w14:textId="67BC9F55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71509EA4" w14:textId="07EBC0E1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0995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CE2FAC1" w14:textId="467789AE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309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6ABA9DA5" w14:textId="6B3C333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178</w:t>
            </w:r>
            <w:r w:rsidRPr="000376B1">
              <w:rPr>
                <w:rFonts w:ascii="Arial" w:hAnsi="Arial" w:cs="Arial"/>
                <w:vertAlign w:val="superscript"/>
              </w:rPr>
              <w:t>**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E936B61" w14:textId="40863C50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138</w:t>
            </w:r>
            <w:r w:rsidRPr="000376B1">
              <w:rPr>
                <w:rFonts w:ascii="Arial" w:hAnsi="Arial" w:cs="Arial"/>
                <w:vertAlign w:val="superscript"/>
              </w:rPr>
              <w:t>*</w:t>
            </w:r>
          </w:p>
        </w:tc>
      </w:tr>
      <w:tr w:rsidR="000376B1" w:rsidRPr="000376B1" w14:paraId="7B7684D6" w14:textId="388B3F88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748E6445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left w:val="single" w:sz="4" w:space="0" w:color="auto"/>
              <w:right w:val="nil"/>
            </w:tcBorders>
          </w:tcPr>
          <w:p w14:paraId="5B4CA2C6" w14:textId="0A04C88C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260D78F2" w14:textId="2C0D6AB1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6DE5AEC8" w14:textId="65851971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668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F6F2AD1" w14:textId="07DC8B5E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760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06CA46A8" w14:textId="55D164BC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651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51110F55" w14:textId="2820A6D2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729)</w:t>
            </w:r>
          </w:p>
        </w:tc>
      </w:tr>
      <w:tr w:rsidR="004D56A6" w:rsidRPr="000376B1" w14:paraId="512BE307" w14:textId="1686224C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26A6C410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left w:val="single" w:sz="4" w:space="0" w:color="auto"/>
              <w:right w:val="nil"/>
            </w:tcBorders>
          </w:tcPr>
          <w:p w14:paraId="0CD2F696" w14:textId="15A99ADD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44AA140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0E18D60A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69D8038A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F0CB108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2DE7F19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376B1" w:rsidRPr="000376B1" w14:paraId="1B569B09" w14:textId="1CBEB27C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63E1DF8A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left w:val="single" w:sz="4" w:space="0" w:color="auto"/>
              <w:right w:val="nil"/>
            </w:tcBorders>
          </w:tcPr>
          <w:p w14:paraId="1BB15F55" w14:textId="022F8D9B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Pride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7EA306E8" w14:textId="4A396209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4F4CF9FA" w14:textId="46606DEC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0920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571EC3DC" w14:textId="69E73D93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119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524CB92B" w14:textId="5A9F910E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0.0177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5AD1EEB3" w14:textId="04949D11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0604</w:t>
            </w:r>
          </w:p>
        </w:tc>
      </w:tr>
      <w:tr w:rsidR="000376B1" w:rsidRPr="000376B1" w14:paraId="4E213C38" w14:textId="42BF36F3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03A0F361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left w:val="single" w:sz="4" w:space="0" w:color="auto"/>
              <w:right w:val="nil"/>
            </w:tcBorders>
          </w:tcPr>
          <w:p w14:paraId="64867BD0" w14:textId="6B49A738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648C8B6" w14:textId="61709305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0148A20C" w14:textId="67A95876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723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5A7D551D" w14:textId="0ABC04C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793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5372091" w14:textId="5027477F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538)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CABCDA9" w14:textId="2793757A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727)</w:t>
            </w:r>
          </w:p>
        </w:tc>
      </w:tr>
      <w:tr w:rsidR="004D56A6" w:rsidRPr="000376B1" w14:paraId="34B3C436" w14:textId="25FDADE1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75CF76C6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left w:val="single" w:sz="4" w:space="0" w:color="auto"/>
              <w:right w:val="nil"/>
            </w:tcBorders>
          </w:tcPr>
          <w:p w14:paraId="6C100995" w14:textId="50A5703B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E4C7FC8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7CEEFCE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78D264A2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3A6BA0E6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10045048" w14:textId="77777777" w:rsidR="004D56A6" w:rsidRPr="000376B1" w:rsidRDefault="004D56A6" w:rsidP="00DA53F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0376B1" w:rsidRPr="000376B1" w14:paraId="5C758FF8" w14:textId="77777777" w:rsidTr="008D67D8">
        <w:tc>
          <w:tcPr>
            <w:tcW w:w="1296" w:type="dxa"/>
            <w:vMerge/>
            <w:tcBorders>
              <w:left w:val="nil"/>
              <w:right w:val="single" w:sz="4" w:space="0" w:color="auto"/>
            </w:tcBorders>
          </w:tcPr>
          <w:p w14:paraId="34423CC4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left w:val="single" w:sz="4" w:space="0" w:color="auto"/>
              <w:right w:val="nil"/>
            </w:tcBorders>
          </w:tcPr>
          <w:p w14:paraId="6C2206D7" w14:textId="455F7ACC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Relationship with child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706D4590" w14:textId="1672CB2A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2B128F0A" w14:textId="4CE8C035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02063180" w14:textId="182282B4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-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42A5BE30" w14:textId="72FB6A43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235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  <w:tc>
          <w:tcPr>
            <w:tcW w:w="1296" w:type="dxa"/>
            <w:tcBorders>
              <w:left w:val="nil"/>
              <w:right w:val="nil"/>
            </w:tcBorders>
          </w:tcPr>
          <w:p w14:paraId="6B7E043D" w14:textId="296FAB91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-0.323</w:t>
            </w:r>
            <w:r w:rsidRPr="000376B1">
              <w:rPr>
                <w:rFonts w:ascii="Arial" w:hAnsi="Arial" w:cs="Arial"/>
                <w:vertAlign w:val="superscript"/>
              </w:rPr>
              <w:t>***</w:t>
            </w:r>
          </w:p>
        </w:tc>
      </w:tr>
      <w:tr w:rsidR="000376B1" w:rsidRPr="000376B1" w14:paraId="2281C3F2" w14:textId="77777777" w:rsidTr="008D67D8">
        <w:tc>
          <w:tcPr>
            <w:tcW w:w="1296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25210805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7F3D6302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left w:val="nil"/>
              <w:bottom w:val="single" w:sz="4" w:space="0" w:color="auto"/>
              <w:right w:val="nil"/>
            </w:tcBorders>
          </w:tcPr>
          <w:p w14:paraId="710C3098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left w:val="nil"/>
              <w:bottom w:val="single" w:sz="4" w:space="0" w:color="auto"/>
              <w:right w:val="nil"/>
            </w:tcBorders>
          </w:tcPr>
          <w:p w14:paraId="7BB13492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left w:val="nil"/>
              <w:bottom w:val="single" w:sz="4" w:space="0" w:color="auto"/>
              <w:right w:val="nil"/>
            </w:tcBorders>
          </w:tcPr>
          <w:p w14:paraId="583AC0E5" w14:textId="77777777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1296" w:type="dxa"/>
            <w:tcBorders>
              <w:left w:val="nil"/>
              <w:bottom w:val="single" w:sz="4" w:space="0" w:color="auto"/>
              <w:right w:val="nil"/>
            </w:tcBorders>
          </w:tcPr>
          <w:p w14:paraId="6106F4C5" w14:textId="54AAF006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634)</w:t>
            </w:r>
          </w:p>
        </w:tc>
        <w:tc>
          <w:tcPr>
            <w:tcW w:w="1296" w:type="dxa"/>
            <w:tcBorders>
              <w:left w:val="nil"/>
              <w:bottom w:val="single" w:sz="4" w:space="0" w:color="auto"/>
              <w:right w:val="nil"/>
            </w:tcBorders>
          </w:tcPr>
          <w:p w14:paraId="62E912C4" w14:textId="266F6DD1" w:rsidR="000376B1" w:rsidRPr="000376B1" w:rsidRDefault="000376B1" w:rsidP="000376B1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(0.0870)</w:t>
            </w:r>
          </w:p>
        </w:tc>
      </w:tr>
      <w:tr w:rsidR="001D407C" w:rsidRPr="000376B1" w14:paraId="057FB560" w14:textId="6D8B11D4" w:rsidTr="008D67D8"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0EB35A" w14:textId="77777777" w:rsidR="001D407C" w:rsidRPr="000376B1" w:rsidRDefault="001D407C" w:rsidP="001D40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73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4FD77B41" w14:textId="75EDF64C" w:rsidR="001D407C" w:rsidRPr="000376B1" w:rsidRDefault="001D407C" w:rsidP="001D40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right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Observations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8A04B2D" w14:textId="0CB08F7E" w:rsidR="001D407C" w:rsidRPr="000376B1" w:rsidRDefault="000376B1" w:rsidP="001D40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1478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870B9AA" w14:textId="1184A569" w:rsidR="001D407C" w:rsidRPr="000376B1" w:rsidRDefault="000376B1" w:rsidP="001D40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vertAlign w:val="superscript"/>
              </w:rPr>
            </w:pPr>
            <w:r w:rsidRPr="000376B1">
              <w:rPr>
                <w:rFonts w:ascii="Arial" w:hAnsi="Arial" w:cs="Arial"/>
              </w:rPr>
              <w:t>1478</w:t>
            </w:r>
            <w:r w:rsidR="001D407C" w:rsidRPr="000376B1">
              <w:rPr>
                <w:rFonts w:ascii="Arial" w:hAnsi="Arial" w:cs="Arial"/>
                <w:vertAlign w:val="superscript"/>
              </w:rPr>
              <w:t>a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78F9110" w14:textId="7AA0FAA0" w:rsidR="001D407C" w:rsidRPr="000376B1" w:rsidRDefault="000376B1" w:rsidP="001D40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1478</w:t>
            </w:r>
            <w:r w:rsidR="001D407C" w:rsidRPr="000376B1">
              <w:rPr>
                <w:rFonts w:ascii="Arial" w:hAnsi="Arial" w:cs="Arial"/>
                <w:vertAlign w:val="superscript"/>
              </w:rPr>
              <w:t>b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BCF8A4" w14:textId="185609D3" w:rsidR="001D407C" w:rsidRPr="000376B1" w:rsidRDefault="000376B1" w:rsidP="001D40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1478</w:t>
            </w:r>
            <w:r w:rsidR="001D407C" w:rsidRPr="000376B1">
              <w:rPr>
                <w:rFonts w:ascii="Arial" w:hAnsi="Arial" w:cs="Arial"/>
                <w:vertAlign w:val="superscript"/>
              </w:rPr>
              <w:t>c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B37E004" w14:textId="66F6AE3C" w:rsidR="001D407C" w:rsidRPr="000376B1" w:rsidRDefault="000376B1" w:rsidP="001D407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</w:rPr>
            </w:pPr>
            <w:r w:rsidRPr="000376B1">
              <w:rPr>
                <w:rFonts w:ascii="Arial" w:hAnsi="Arial" w:cs="Arial"/>
              </w:rPr>
              <w:t>1478</w:t>
            </w:r>
            <w:r w:rsidR="001D407C" w:rsidRPr="000376B1">
              <w:rPr>
                <w:rFonts w:ascii="Arial" w:hAnsi="Arial" w:cs="Arial"/>
                <w:vertAlign w:val="superscript"/>
              </w:rPr>
              <w:t>d</w:t>
            </w:r>
          </w:p>
        </w:tc>
      </w:tr>
    </w:tbl>
    <w:p w14:paraId="2983F7E5" w14:textId="54F5874A" w:rsidR="00387FE6" w:rsidRDefault="00F8169A" w:rsidP="00DB4F45">
      <w:pPr>
        <w:widowControl w:val="0"/>
        <w:autoSpaceDE w:val="0"/>
        <w:autoSpaceDN w:val="0"/>
        <w:adjustRightInd w:val="0"/>
        <w:spacing w:after="0" w:line="240" w:lineRule="auto"/>
        <w:ind w:left="1260" w:firstLine="18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Standard errors in parenthese</w:t>
      </w:r>
      <w:r w:rsidR="009816AD">
        <w:rPr>
          <w:rFonts w:ascii="Times New Roman" w:hAnsi="Times New Roman"/>
          <w:sz w:val="20"/>
          <w:szCs w:val="20"/>
        </w:rPr>
        <w:t xml:space="preserve">s </w:t>
      </w:r>
      <w:r>
        <w:rPr>
          <w:rFonts w:ascii="Times New Roman" w:hAnsi="Times New Roman"/>
          <w:sz w:val="20"/>
          <w:szCs w:val="20"/>
          <w:vertAlign w:val="superscript"/>
        </w:rPr>
        <w:t>*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</w:rPr>
        <w:t>p</w:t>
      </w:r>
      <w:r>
        <w:rPr>
          <w:rFonts w:ascii="Times New Roman" w:hAnsi="Times New Roman"/>
          <w:sz w:val="20"/>
          <w:szCs w:val="20"/>
        </w:rPr>
        <w:t xml:space="preserve"> &lt; 0.1, </w:t>
      </w:r>
      <w:r>
        <w:rPr>
          <w:rFonts w:ascii="Times New Roman" w:hAnsi="Times New Roman"/>
          <w:sz w:val="20"/>
          <w:szCs w:val="20"/>
          <w:vertAlign w:val="superscript"/>
        </w:rPr>
        <w:t>**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</w:rPr>
        <w:t>p</w:t>
      </w:r>
      <w:r>
        <w:rPr>
          <w:rFonts w:ascii="Times New Roman" w:hAnsi="Times New Roman"/>
          <w:sz w:val="20"/>
          <w:szCs w:val="20"/>
        </w:rPr>
        <w:t xml:space="preserve"> &lt; .05, </w:t>
      </w:r>
      <w:r>
        <w:rPr>
          <w:rFonts w:ascii="Times New Roman" w:hAnsi="Times New Roman"/>
          <w:sz w:val="20"/>
          <w:szCs w:val="20"/>
          <w:vertAlign w:val="superscript"/>
        </w:rPr>
        <w:t>***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i/>
          <w:iCs/>
          <w:sz w:val="20"/>
          <w:szCs w:val="20"/>
        </w:rPr>
        <w:t>p</w:t>
      </w:r>
      <w:r>
        <w:rPr>
          <w:rFonts w:ascii="Times New Roman" w:hAnsi="Times New Roman"/>
          <w:sz w:val="20"/>
          <w:szCs w:val="20"/>
        </w:rPr>
        <w:t xml:space="preserve"> &lt; 0.01</w:t>
      </w:r>
    </w:p>
    <w:p w14:paraId="46C9C476" w14:textId="77777777" w:rsidR="00F8169A" w:rsidRDefault="00F8169A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F8169A" w:rsidSect="004A1333">
      <w:footerReference w:type="default" r:id="rId6"/>
      <w:pgSz w:w="12240" w:h="15840"/>
      <w:pgMar w:top="1080" w:right="1440" w:bottom="1440" w:left="9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BAA5BD" w14:textId="77777777" w:rsidR="005425E6" w:rsidRDefault="005425E6">
      <w:pPr>
        <w:spacing w:after="0" w:line="240" w:lineRule="auto"/>
      </w:pPr>
      <w:r>
        <w:separator/>
      </w:r>
    </w:p>
  </w:endnote>
  <w:endnote w:type="continuationSeparator" w:id="0">
    <w:p w14:paraId="3B79340D" w14:textId="77777777" w:rsidR="005425E6" w:rsidRDefault="00542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FA919A" w14:textId="77777777" w:rsidR="00387FE6" w:rsidRDefault="00F8169A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74570" w14:textId="77777777" w:rsidR="005425E6" w:rsidRDefault="005425E6">
      <w:pPr>
        <w:spacing w:after="0" w:line="240" w:lineRule="auto"/>
      </w:pPr>
      <w:r>
        <w:separator/>
      </w:r>
    </w:p>
  </w:footnote>
  <w:footnote w:type="continuationSeparator" w:id="0">
    <w:p w14:paraId="153D30A1" w14:textId="77777777" w:rsidR="005425E6" w:rsidRDefault="005425E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0NbE0MTMyMjQzMjdS0lEKTi0uzszPAykwqQUAXsE2aSwAAAA="/>
  </w:docVars>
  <w:rsids>
    <w:rsidRoot w:val="00506AC5"/>
    <w:rsid w:val="000376B1"/>
    <w:rsid w:val="000C2CC4"/>
    <w:rsid w:val="001D407C"/>
    <w:rsid w:val="0020269D"/>
    <w:rsid w:val="002A210E"/>
    <w:rsid w:val="00300DDF"/>
    <w:rsid w:val="00387FE6"/>
    <w:rsid w:val="004755B7"/>
    <w:rsid w:val="004A1333"/>
    <w:rsid w:val="004D56A6"/>
    <w:rsid w:val="00506AC5"/>
    <w:rsid w:val="005425E6"/>
    <w:rsid w:val="005D78E7"/>
    <w:rsid w:val="0067211E"/>
    <w:rsid w:val="00676232"/>
    <w:rsid w:val="00703C40"/>
    <w:rsid w:val="007862BD"/>
    <w:rsid w:val="00814FFD"/>
    <w:rsid w:val="008D67D8"/>
    <w:rsid w:val="009816AD"/>
    <w:rsid w:val="009A3D0F"/>
    <w:rsid w:val="009C5A35"/>
    <w:rsid w:val="009E701D"/>
    <w:rsid w:val="00A81551"/>
    <w:rsid w:val="00B826C1"/>
    <w:rsid w:val="00D52AFC"/>
    <w:rsid w:val="00DA53FC"/>
    <w:rsid w:val="00DB4F45"/>
    <w:rsid w:val="00E01154"/>
    <w:rsid w:val="00E809C0"/>
    <w:rsid w:val="00EE6BDA"/>
    <w:rsid w:val="00F816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448F18"/>
  <w14:defaultImageDpi w14:val="0"/>
  <w15:docId w15:val="{F8CFBB9B-8F99-4483-9CEE-91C24B03E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04</Words>
  <Characters>1168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.</vt:lpstr>
    </vt:vector>
  </TitlesOfParts>
  <Company>.</Company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</dc:title>
  <dc:subject/>
  <dc:creator>.</dc:creator>
  <cp:keywords/>
  <dc:description/>
  <cp:lastModifiedBy>Jhony Pulido</cp:lastModifiedBy>
  <cp:revision>4</cp:revision>
  <dcterms:created xsi:type="dcterms:W3CDTF">2021-08-18T22:49:00Z</dcterms:created>
  <dcterms:modified xsi:type="dcterms:W3CDTF">2021-08-19T00:07:00Z</dcterms:modified>
</cp:coreProperties>
</file>